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79263C9" w14:textId="77777777" w:rsidR="00C73959" w:rsidRDefault="00C73959" w:rsidP="00BA40A3">
      <w:pPr>
        <w:jc w:val="center"/>
        <w:rPr>
          <w:b/>
          <w:sz w:val="32"/>
          <w:szCs w:val="32"/>
        </w:rPr>
      </w:pPr>
      <w:bookmarkStart w:id="0" w:name="_GoBack"/>
      <w:bookmarkEnd w:id="0"/>
      <w:r>
        <w:rPr>
          <w:b/>
          <w:sz w:val="32"/>
          <w:szCs w:val="32"/>
        </w:rPr>
        <w:t xml:space="preserve">INDIVIDUALISED FUNDING </w:t>
      </w:r>
    </w:p>
    <w:p w14:paraId="460B1AB8" w14:textId="77777777" w:rsidR="009F3457" w:rsidRPr="00BA40A3" w:rsidRDefault="00613D75" w:rsidP="002C45A7">
      <w:pPr>
        <w:pBdr>
          <w:bottom w:val="single" w:sz="12" w:space="1" w:color="A6998B" w:themeColor="text2"/>
        </w:pBdr>
        <w:spacing w:after="0"/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>CLIENT</w:t>
      </w:r>
      <w:r w:rsidR="00C73959">
        <w:rPr>
          <w:b/>
          <w:sz w:val="32"/>
          <w:szCs w:val="32"/>
        </w:rPr>
        <w:t xml:space="preserve"> EXPENSE REIMBURSEMENT </w:t>
      </w:r>
    </w:p>
    <w:tbl>
      <w:tblPr>
        <w:tblStyle w:val="TableGrid"/>
        <w:tblW w:w="9748" w:type="dxa"/>
        <w:tblLook w:val="04A0" w:firstRow="1" w:lastRow="0" w:firstColumn="1" w:lastColumn="0" w:noHBand="0" w:noVBand="1"/>
      </w:tblPr>
      <w:tblGrid>
        <w:gridCol w:w="5391"/>
        <w:gridCol w:w="275"/>
        <w:gridCol w:w="4082"/>
      </w:tblGrid>
      <w:tr w:rsidR="00997F3F" w14:paraId="6C47E987" w14:textId="77777777" w:rsidTr="008849B9">
        <w:trPr>
          <w:trHeight w:val="1010"/>
        </w:trPr>
        <w:tc>
          <w:tcPr>
            <w:tcW w:w="53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30CD2B2" w14:textId="77777777" w:rsidR="00997F3F" w:rsidRDefault="00613D75" w:rsidP="002C45A7">
            <w:pPr>
              <w:tabs>
                <w:tab w:val="left" w:pos="300"/>
              </w:tabs>
              <w:spacing w:before="240" w:line="360" w:lineRule="auto"/>
              <w:ind w:right="-108"/>
              <w:rPr>
                <w:b/>
              </w:rPr>
            </w:pPr>
            <w:r>
              <w:rPr>
                <w:b/>
              </w:rPr>
              <w:t>CLIENT</w:t>
            </w:r>
            <w:r w:rsidR="00997F3F" w:rsidRPr="002C45A7">
              <w:rPr>
                <w:b/>
              </w:rPr>
              <w:t xml:space="preserve"> NAME: </w:t>
            </w:r>
            <w:r w:rsidR="009C4839">
              <w:rPr>
                <w:b/>
              </w:rPr>
              <w:t>_____________________</w:t>
            </w:r>
            <w:r w:rsidR="002C45A7">
              <w:rPr>
                <w:b/>
              </w:rPr>
              <w:t>_____</w:t>
            </w:r>
          </w:p>
          <w:p w14:paraId="0DFBC5F1" w14:textId="77777777" w:rsidR="009C4839" w:rsidRPr="002C45A7" w:rsidRDefault="00613D75" w:rsidP="002C45A7">
            <w:pPr>
              <w:spacing w:line="360" w:lineRule="auto"/>
              <w:ind w:right="-2234"/>
              <w:rPr>
                <w:b/>
              </w:rPr>
            </w:pPr>
            <w:r>
              <w:rPr>
                <w:b/>
              </w:rPr>
              <w:t>CLIENT</w:t>
            </w:r>
            <w:r w:rsidR="009C4839">
              <w:rPr>
                <w:b/>
              </w:rPr>
              <w:t xml:space="preserve">  </w:t>
            </w:r>
            <w:r w:rsidR="002C45A7">
              <w:rPr>
                <w:b/>
              </w:rPr>
              <w:t xml:space="preserve">NUMBER: </w:t>
            </w:r>
            <w:r w:rsidR="009C4839">
              <w:rPr>
                <w:b/>
              </w:rPr>
              <w:t>________________________</w:t>
            </w:r>
          </w:p>
        </w:tc>
        <w:tc>
          <w:tcPr>
            <w:tcW w:w="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EE568C6" w14:textId="77777777" w:rsidR="00997F3F" w:rsidRPr="002C45A7" w:rsidRDefault="00997F3F">
            <w:pPr>
              <w:rPr>
                <w:b/>
              </w:rPr>
            </w:pPr>
          </w:p>
        </w:tc>
        <w:tc>
          <w:tcPr>
            <w:tcW w:w="40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1F12C94" w14:textId="77777777" w:rsidR="00997F3F" w:rsidRPr="00B433DC" w:rsidRDefault="00997F3F">
            <w:pPr>
              <w:rPr>
                <w:b/>
                <w:color w:val="EAE9E4" w:themeColor="background1"/>
              </w:rPr>
            </w:pPr>
          </w:p>
        </w:tc>
      </w:tr>
      <w:tr w:rsidR="00B433DC" w14:paraId="235AAC9D" w14:textId="77777777" w:rsidTr="008849B9">
        <w:trPr>
          <w:trHeight w:val="264"/>
        </w:trPr>
        <w:tc>
          <w:tcPr>
            <w:tcW w:w="53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DD6CFFD" w14:textId="77777777" w:rsidR="00B433DC" w:rsidRPr="002C45A7" w:rsidRDefault="00B433DC">
            <w:pPr>
              <w:rPr>
                <w:b/>
              </w:rPr>
            </w:pPr>
            <w:r w:rsidRPr="002C45A7">
              <w:rPr>
                <w:b/>
              </w:rPr>
              <w:t>FROM</w:t>
            </w:r>
            <w:r w:rsidRPr="008849B9">
              <w:t>:</w:t>
            </w:r>
            <w:r w:rsidR="009C4839" w:rsidRPr="008849B9">
              <w:t xml:space="preserve"> </w:t>
            </w:r>
            <w:r w:rsidR="008849B9" w:rsidRPr="008849B9">
              <w:t xml:space="preserve">(Name of </w:t>
            </w:r>
            <w:r w:rsidR="008849B9">
              <w:t xml:space="preserve">the </w:t>
            </w:r>
            <w:r w:rsidR="008849B9" w:rsidRPr="008849B9">
              <w:t>person being</w:t>
            </w:r>
            <w:r w:rsidR="008849B9">
              <w:t xml:space="preserve"> paid) </w:t>
            </w:r>
            <w:r w:rsidR="009C4839">
              <w:rPr>
                <w:b/>
              </w:rPr>
              <w:t>________________________________</w:t>
            </w:r>
            <w:r w:rsidR="002C45A7">
              <w:rPr>
                <w:b/>
              </w:rPr>
              <w:t>____</w:t>
            </w:r>
          </w:p>
        </w:tc>
        <w:tc>
          <w:tcPr>
            <w:tcW w:w="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4F5DEC5" w14:textId="77777777" w:rsidR="00B433DC" w:rsidRPr="002C45A7" w:rsidRDefault="00B433DC">
            <w:pPr>
              <w:rPr>
                <w:b/>
              </w:rPr>
            </w:pPr>
          </w:p>
        </w:tc>
        <w:tc>
          <w:tcPr>
            <w:tcW w:w="40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7701ECE" w14:textId="77777777" w:rsidR="00B433DC" w:rsidRPr="002C45A7" w:rsidRDefault="00B433DC">
            <w:pPr>
              <w:rPr>
                <w:b/>
              </w:rPr>
            </w:pPr>
            <w:r w:rsidRPr="002C45A7">
              <w:rPr>
                <w:b/>
              </w:rPr>
              <w:t>TO:</w:t>
            </w:r>
          </w:p>
        </w:tc>
      </w:tr>
      <w:tr w:rsidR="00B433DC" w14:paraId="2B703FC6" w14:textId="77777777" w:rsidTr="008849B9">
        <w:trPr>
          <w:trHeight w:val="443"/>
        </w:trPr>
        <w:tc>
          <w:tcPr>
            <w:tcW w:w="5391" w:type="dxa"/>
            <w:tcBorders>
              <w:top w:val="nil"/>
              <w:left w:val="nil"/>
              <w:right w:val="nil"/>
            </w:tcBorders>
            <w:vAlign w:val="center"/>
          </w:tcPr>
          <w:p w14:paraId="689CCC8A" w14:textId="77777777" w:rsidR="00B433DC" w:rsidRDefault="00B433DC" w:rsidP="00B433DC"/>
        </w:tc>
        <w:tc>
          <w:tcPr>
            <w:tcW w:w="27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25FAB3D" w14:textId="77777777" w:rsidR="00B433DC" w:rsidRDefault="00B433DC" w:rsidP="00B433DC"/>
        </w:tc>
        <w:tc>
          <w:tcPr>
            <w:tcW w:w="408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B392C96" w14:textId="77777777" w:rsidR="00B433DC" w:rsidRDefault="00B433DC" w:rsidP="00265D44">
            <w:pPr>
              <w:ind w:left="318"/>
            </w:pPr>
            <w:r>
              <w:t xml:space="preserve">LIFEWISE </w:t>
            </w:r>
            <w:r w:rsidR="00265D44">
              <w:t>Health and Disability</w:t>
            </w:r>
          </w:p>
        </w:tc>
      </w:tr>
      <w:tr w:rsidR="00B433DC" w14:paraId="3B9E2A8B" w14:textId="77777777" w:rsidTr="008849B9">
        <w:trPr>
          <w:trHeight w:val="443"/>
        </w:trPr>
        <w:tc>
          <w:tcPr>
            <w:tcW w:w="5391" w:type="dxa"/>
            <w:tcBorders>
              <w:left w:val="nil"/>
              <w:right w:val="nil"/>
            </w:tcBorders>
            <w:vAlign w:val="center"/>
          </w:tcPr>
          <w:p w14:paraId="0C4B5B23" w14:textId="77777777" w:rsidR="00B433DC" w:rsidRDefault="00B433DC" w:rsidP="00B433DC"/>
        </w:tc>
        <w:tc>
          <w:tcPr>
            <w:tcW w:w="27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1F3F6C7" w14:textId="77777777" w:rsidR="00B433DC" w:rsidRDefault="00B433DC" w:rsidP="00B433DC"/>
        </w:tc>
        <w:tc>
          <w:tcPr>
            <w:tcW w:w="408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74EF873" w14:textId="77777777" w:rsidR="00B433DC" w:rsidRDefault="00B433DC" w:rsidP="00B433DC">
            <w:pPr>
              <w:ind w:left="318"/>
            </w:pPr>
            <w:r>
              <w:t>Fax 09 630 8956</w:t>
            </w:r>
          </w:p>
        </w:tc>
      </w:tr>
      <w:tr w:rsidR="00B433DC" w14:paraId="33CFA090" w14:textId="77777777" w:rsidTr="008849B9">
        <w:trPr>
          <w:trHeight w:val="443"/>
        </w:trPr>
        <w:tc>
          <w:tcPr>
            <w:tcW w:w="5391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3DD2FD60" w14:textId="77777777" w:rsidR="00B433DC" w:rsidRDefault="00B433DC" w:rsidP="002C45A7">
            <w:pPr>
              <w:spacing w:before="240"/>
            </w:pPr>
          </w:p>
        </w:tc>
        <w:tc>
          <w:tcPr>
            <w:tcW w:w="27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24F0E69" w14:textId="77777777" w:rsidR="00B433DC" w:rsidRDefault="00B433DC" w:rsidP="00B433DC"/>
        </w:tc>
        <w:tc>
          <w:tcPr>
            <w:tcW w:w="408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DE8B760" w14:textId="77777777" w:rsidR="00B433DC" w:rsidRDefault="00B433DC" w:rsidP="00064F35">
            <w:pPr>
              <w:ind w:left="318"/>
            </w:pPr>
            <w:r>
              <w:t xml:space="preserve">Email: </w:t>
            </w:r>
            <w:hyperlink r:id="rId7" w:history="1">
              <w:r w:rsidR="00064F35" w:rsidRPr="00FF3EB2">
                <w:rPr>
                  <w:rStyle w:val="Hyperlink"/>
                </w:rPr>
                <w:t>timesheets@lifewise.org.nz</w:t>
              </w:r>
            </w:hyperlink>
            <w:r w:rsidR="00064F35">
              <w:t xml:space="preserve"> </w:t>
            </w:r>
          </w:p>
        </w:tc>
      </w:tr>
    </w:tbl>
    <w:p w14:paraId="3F4F811D" w14:textId="77777777" w:rsidR="00BA40A3" w:rsidRDefault="00BA40A3">
      <w:pPr>
        <w:spacing w:after="0" w:line="240" w:lineRule="auto"/>
      </w:pPr>
    </w:p>
    <w:p w14:paraId="68191657" w14:textId="77777777" w:rsidR="008849B9" w:rsidRPr="002C45A7" w:rsidRDefault="008849B9" w:rsidP="008849B9">
      <w:pPr>
        <w:spacing w:after="0" w:line="240" w:lineRule="auto"/>
        <w:rPr>
          <w:b/>
        </w:rPr>
      </w:pPr>
      <w:r w:rsidRPr="002C45A7">
        <w:rPr>
          <w:b/>
        </w:rPr>
        <w:t xml:space="preserve">Bank account </w:t>
      </w:r>
      <w:r>
        <w:rPr>
          <w:b/>
        </w:rPr>
        <w:t>name</w:t>
      </w:r>
      <w:r w:rsidRPr="002C45A7">
        <w:rPr>
          <w:b/>
        </w:rPr>
        <w:t xml:space="preserve"> for reimbursement:  _______________</w:t>
      </w:r>
      <w:r>
        <w:rPr>
          <w:b/>
        </w:rPr>
        <w:t>_______________________________</w:t>
      </w:r>
    </w:p>
    <w:p w14:paraId="257AFB85" w14:textId="77777777" w:rsidR="008849B9" w:rsidRDefault="008849B9" w:rsidP="008849B9">
      <w:pPr>
        <w:spacing w:after="0" w:line="240" w:lineRule="auto"/>
      </w:pPr>
    </w:p>
    <w:p w14:paraId="7A0FF714" w14:textId="77777777" w:rsidR="002C45A7" w:rsidRPr="002C45A7" w:rsidRDefault="002C45A7" w:rsidP="008849B9">
      <w:pPr>
        <w:spacing w:after="0" w:line="240" w:lineRule="auto"/>
        <w:rPr>
          <w:b/>
        </w:rPr>
      </w:pPr>
      <w:r w:rsidRPr="002C45A7">
        <w:rPr>
          <w:b/>
        </w:rPr>
        <w:t>Bank account number for reimbursement:  _______________</w:t>
      </w:r>
      <w:r>
        <w:rPr>
          <w:b/>
        </w:rPr>
        <w:t>_______________________________</w:t>
      </w:r>
    </w:p>
    <w:p w14:paraId="5186AB55" w14:textId="77777777" w:rsidR="00B433DC" w:rsidRDefault="00B433DC" w:rsidP="0024235E">
      <w:pPr>
        <w:spacing w:after="0" w:line="240" w:lineRule="auto"/>
      </w:pPr>
    </w:p>
    <w:tbl>
      <w:tblPr>
        <w:tblStyle w:val="TableGrid"/>
        <w:tblW w:w="9587" w:type="dxa"/>
        <w:tblLook w:val="04A0" w:firstRow="1" w:lastRow="0" w:firstColumn="1" w:lastColumn="0" w:noHBand="0" w:noVBand="1"/>
      </w:tblPr>
      <w:tblGrid>
        <w:gridCol w:w="3195"/>
        <w:gridCol w:w="3196"/>
        <w:gridCol w:w="3196"/>
      </w:tblGrid>
      <w:tr w:rsidR="00C73959" w14:paraId="77BB3254" w14:textId="77777777" w:rsidTr="002C45A7">
        <w:trPr>
          <w:trHeight w:val="403"/>
        </w:trPr>
        <w:tc>
          <w:tcPr>
            <w:tcW w:w="3195" w:type="dxa"/>
            <w:shd w:val="clear" w:color="auto" w:fill="EEECE1" w:themeFill="background2"/>
            <w:vAlign w:val="center"/>
          </w:tcPr>
          <w:p w14:paraId="3667B977" w14:textId="77777777" w:rsidR="00C73959" w:rsidRPr="00C078A9" w:rsidRDefault="00C73959" w:rsidP="00C078A9">
            <w:pPr>
              <w:jc w:val="center"/>
              <w:rPr>
                <w:b/>
                <w:sz w:val="32"/>
              </w:rPr>
            </w:pPr>
            <w:r w:rsidRPr="00C078A9">
              <w:rPr>
                <w:b/>
                <w:sz w:val="32"/>
              </w:rPr>
              <w:t>EXPENSE</w:t>
            </w:r>
          </w:p>
        </w:tc>
        <w:tc>
          <w:tcPr>
            <w:tcW w:w="3196" w:type="dxa"/>
            <w:shd w:val="clear" w:color="auto" w:fill="EEECE1" w:themeFill="background2"/>
            <w:vAlign w:val="center"/>
          </w:tcPr>
          <w:p w14:paraId="4442DF0D" w14:textId="77777777" w:rsidR="00C73959" w:rsidRPr="00C078A9" w:rsidRDefault="00C73959" w:rsidP="00C078A9">
            <w:pPr>
              <w:jc w:val="center"/>
              <w:rPr>
                <w:b/>
                <w:sz w:val="32"/>
              </w:rPr>
            </w:pPr>
            <w:r w:rsidRPr="00C078A9">
              <w:rPr>
                <w:b/>
                <w:sz w:val="32"/>
              </w:rPr>
              <w:t>DATE</w:t>
            </w:r>
          </w:p>
        </w:tc>
        <w:tc>
          <w:tcPr>
            <w:tcW w:w="3196" w:type="dxa"/>
            <w:shd w:val="clear" w:color="auto" w:fill="EEECE1" w:themeFill="background2"/>
            <w:vAlign w:val="center"/>
          </w:tcPr>
          <w:p w14:paraId="5473C0E0" w14:textId="77777777" w:rsidR="00C73959" w:rsidRPr="00C078A9" w:rsidRDefault="00C73959" w:rsidP="00C078A9">
            <w:pPr>
              <w:jc w:val="center"/>
              <w:rPr>
                <w:b/>
                <w:sz w:val="32"/>
              </w:rPr>
            </w:pPr>
            <w:r w:rsidRPr="00C078A9">
              <w:rPr>
                <w:b/>
                <w:sz w:val="32"/>
              </w:rPr>
              <w:t>AMOUNT</w:t>
            </w:r>
          </w:p>
        </w:tc>
      </w:tr>
      <w:tr w:rsidR="00C73959" w14:paraId="3CDC0D8C" w14:textId="77777777" w:rsidTr="002C45A7">
        <w:trPr>
          <w:trHeight w:val="653"/>
        </w:trPr>
        <w:tc>
          <w:tcPr>
            <w:tcW w:w="3195" w:type="dxa"/>
          </w:tcPr>
          <w:p w14:paraId="6386C25D" w14:textId="77777777" w:rsidR="00C73959" w:rsidRDefault="00C73959"/>
        </w:tc>
        <w:tc>
          <w:tcPr>
            <w:tcW w:w="3196" w:type="dxa"/>
          </w:tcPr>
          <w:p w14:paraId="43DB61BF" w14:textId="77777777" w:rsidR="00C73959" w:rsidRDefault="00C73959"/>
        </w:tc>
        <w:tc>
          <w:tcPr>
            <w:tcW w:w="3196" w:type="dxa"/>
          </w:tcPr>
          <w:p w14:paraId="5241AECF" w14:textId="77777777" w:rsidR="00C73959" w:rsidRDefault="00C73959"/>
        </w:tc>
      </w:tr>
      <w:tr w:rsidR="00C73959" w14:paraId="5BE460F6" w14:textId="77777777" w:rsidTr="002C45A7">
        <w:trPr>
          <w:trHeight w:val="653"/>
        </w:trPr>
        <w:tc>
          <w:tcPr>
            <w:tcW w:w="3195" w:type="dxa"/>
          </w:tcPr>
          <w:p w14:paraId="61007F3C" w14:textId="77777777" w:rsidR="00C73959" w:rsidRDefault="00C73959"/>
        </w:tc>
        <w:tc>
          <w:tcPr>
            <w:tcW w:w="3196" w:type="dxa"/>
          </w:tcPr>
          <w:p w14:paraId="6B1E16A8" w14:textId="77777777" w:rsidR="00C73959" w:rsidRDefault="00C73959"/>
        </w:tc>
        <w:tc>
          <w:tcPr>
            <w:tcW w:w="3196" w:type="dxa"/>
          </w:tcPr>
          <w:p w14:paraId="7C582084" w14:textId="77777777" w:rsidR="00C73959" w:rsidRDefault="00C73959"/>
        </w:tc>
      </w:tr>
      <w:tr w:rsidR="00C73959" w14:paraId="6BB0FC22" w14:textId="77777777" w:rsidTr="002C45A7">
        <w:trPr>
          <w:trHeight w:val="653"/>
        </w:trPr>
        <w:tc>
          <w:tcPr>
            <w:tcW w:w="3195" w:type="dxa"/>
          </w:tcPr>
          <w:p w14:paraId="6368A4B1" w14:textId="77777777" w:rsidR="00C73959" w:rsidRDefault="00C73959"/>
        </w:tc>
        <w:tc>
          <w:tcPr>
            <w:tcW w:w="3196" w:type="dxa"/>
          </w:tcPr>
          <w:p w14:paraId="408306A6" w14:textId="77777777" w:rsidR="00C73959" w:rsidRDefault="00C73959"/>
        </w:tc>
        <w:tc>
          <w:tcPr>
            <w:tcW w:w="3196" w:type="dxa"/>
          </w:tcPr>
          <w:p w14:paraId="7DA2DACE" w14:textId="77777777" w:rsidR="00C73959" w:rsidRDefault="00C73959"/>
        </w:tc>
      </w:tr>
      <w:tr w:rsidR="00C73959" w14:paraId="14FCCFAD" w14:textId="77777777" w:rsidTr="002C45A7">
        <w:trPr>
          <w:trHeight w:val="653"/>
        </w:trPr>
        <w:tc>
          <w:tcPr>
            <w:tcW w:w="3195" w:type="dxa"/>
          </w:tcPr>
          <w:p w14:paraId="7FC58262" w14:textId="77777777" w:rsidR="00C73959" w:rsidRDefault="00C73959"/>
        </w:tc>
        <w:tc>
          <w:tcPr>
            <w:tcW w:w="3196" w:type="dxa"/>
          </w:tcPr>
          <w:p w14:paraId="5727E84E" w14:textId="77777777" w:rsidR="00C73959" w:rsidRDefault="00C73959"/>
        </w:tc>
        <w:tc>
          <w:tcPr>
            <w:tcW w:w="3196" w:type="dxa"/>
          </w:tcPr>
          <w:p w14:paraId="3107D82C" w14:textId="77777777" w:rsidR="00C73959" w:rsidRDefault="00C73959"/>
        </w:tc>
      </w:tr>
      <w:tr w:rsidR="00C73959" w14:paraId="677D7D2E" w14:textId="77777777" w:rsidTr="002C45A7">
        <w:trPr>
          <w:trHeight w:val="653"/>
        </w:trPr>
        <w:tc>
          <w:tcPr>
            <w:tcW w:w="3195" w:type="dxa"/>
          </w:tcPr>
          <w:p w14:paraId="41B7E276" w14:textId="77777777" w:rsidR="00C73959" w:rsidRDefault="00C73959"/>
        </w:tc>
        <w:tc>
          <w:tcPr>
            <w:tcW w:w="3196" w:type="dxa"/>
          </w:tcPr>
          <w:p w14:paraId="46778EB3" w14:textId="77777777" w:rsidR="00C73959" w:rsidRDefault="00C73959"/>
        </w:tc>
        <w:tc>
          <w:tcPr>
            <w:tcW w:w="3196" w:type="dxa"/>
          </w:tcPr>
          <w:p w14:paraId="73AA4DF4" w14:textId="77777777" w:rsidR="00C73959" w:rsidRDefault="00C73959"/>
        </w:tc>
      </w:tr>
      <w:tr w:rsidR="00C73959" w14:paraId="2DB23317" w14:textId="77777777" w:rsidTr="002C45A7">
        <w:trPr>
          <w:trHeight w:val="653"/>
        </w:trPr>
        <w:tc>
          <w:tcPr>
            <w:tcW w:w="3195" w:type="dxa"/>
            <w:shd w:val="clear" w:color="auto" w:fill="EEECE1" w:themeFill="background2"/>
            <w:vAlign w:val="center"/>
          </w:tcPr>
          <w:p w14:paraId="54382B25" w14:textId="77777777" w:rsidR="00C73959" w:rsidRPr="00C078A9" w:rsidRDefault="00C73959" w:rsidP="00C078A9">
            <w:pPr>
              <w:rPr>
                <w:b/>
              </w:rPr>
            </w:pPr>
            <w:r w:rsidRPr="00C078A9">
              <w:rPr>
                <w:b/>
              </w:rPr>
              <w:t xml:space="preserve">TOTAL </w:t>
            </w:r>
          </w:p>
        </w:tc>
        <w:tc>
          <w:tcPr>
            <w:tcW w:w="3196" w:type="dxa"/>
            <w:shd w:val="clear" w:color="auto" w:fill="EEECE1" w:themeFill="background2"/>
          </w:tcPr>
          <w:p w14:paraId="09DC17B1" w14:textId="77777777" w:rsidR="00C73959" w:rsidRDefault="00C73959"/>
        </w:tc>
        <w:tc>
          <w:tcPr>
            <w:tcW w:w="3196" w:type="dxa"/>
            <w:shd w:val="clear" w:color="auto" w:fill="EEECE1" w:themeFill="background2"/>
          </w:tcPr>
          <w:p w14:paraId="5B858E55" w14:textId="77777777" w:rsidR="00C73959" w:rsidRDefault="00C73959"/>
        </w:tc>
      </w:tr>
    </w:tbl>
    <w:p w14:paraId="285EB586" w14:textId="77777777" w:rsidR="00C73959" w:rsidRPr="0018138D" w:rsidRDefault="00C73959">
      <w:pPr>
        <w:rPr>
          <w:b/>
          <w:sz w:val="24"/>
          <w:szCs w:val="24"/>
        </w:rPr>
      </w:pPr>
      <w:r w:rsidRPr="0018138D">
        <w:rPr>
          <w:b/>
          <w:sz w:val="24"/>
          <w:szCs w:val="24"/>
        </w:rPr>
        <w:t>Note – copies of receipts must be attached in order for expense claims to be reimbursed</w:t>
      </w:r>
    </w:p>
    <w:p w14:paraId="5466AA0C" w14:textId="77777777" w:rsidR="0018138D" w:rsidRPr="0018138D" w:rsidRDefault="0018138D" w:rsidP="0018138D">
      <w:pPr>
        <w:spacing w:line="240" w:lineRule="auto"/>
        <w:rPr>
          <w:rFonts w:cstheme="minorHAnsi"/>
          <w:sz w:val="20"/>
          <w:szCs w:val="20"/>
          <w:lang w:val="en-US"/>
        </w:rPr>
      </w:pPr>
      <w:r>
        <w:rPr>
          <w:rFonts w:cstheme="minorHAnsi"/>
          <w:sz w:val="20"/>
          <w:szCs w:val="20"/>
          <w:lang w:val="en-US"/>
        </w:rPr>
        <w:t xml:space="preserve">I accept that </w:t>
      </w:r>
      <w:r w:rsidRPr="0018138D">
        <w:rPr>
          <w:rFonts w:cstheme="minorHAnsi"/>
          <w:sz w:val="20"/>
          <w:szCs w:val="20"/>
          <w:lang w:val="en-US"/>
        </w:rPr>
        <w:t>I am fully responsible for the management of my Personal Budget.</w:t>
      </w:r>
    </w:p>
    <w:p w14:paraId="01967C6F" w14:textId="77777777" w:rsidR="0018138D" w:rsidRPr="0018138D" w:rsidRDefault="0018138D" w:rsidP="0018138D">
      <w:pPr>
        <w:spacing w:line="240" w:lineRule="auto"/>
        <w:rPr>
          <w:rFonts w:cstheme="minorHAnsi"/>
          <w:sz w:val="20"/>
          <w:szCs w:val="20"/>
          <w:lang w:val="en-US"/>
        </w:rPr>
      </w:pPr>
      <w:r w:rsidRPr="0018138D">
        <w:rPr>
          <w:rFonts w:cstheme="minorHAnsi"/>
          <w:sz w:val="20"/>
          <w:szCs w:val="20"/>
          <w:lang w:val="en-US"/>
        </w:rPr>
        <w:t>I confirm, in relation to this claim for payment, that:</w:t>
      </w:r>
    </w:p>
    <w:p w14:paraId="05305B49" w14:textId="77777777" w:rsidR="0018138D" w:rsidRPr="0018138D" w:rsidRDefault="0018138D" w:rsidP="0018138D">
      <w:pPr>
        <w:pStyle w:val="ListParagraph"/>
        <w:numPr>
          <w:ilvl w:val="0"/>
          <w:numId w:val="1"/>
        </w:numPr>
        <w:overflowPunct/>
        <w:autoSpaceDE/>
        <w:autoSpaceDN/>
        <w:adjustRightInd/>
        <w:spacing w:after="200"/>
        <w:textAlignment w:val="auto"/>
        <w:rPr>
          <w:rFonts w:asciiTheme="minorHAnsi" w:hAnsiTheme="minorHAnsi" w:cstheme="minorHAnsi"/>
          <w:sz w:val="20"/>
          <w:szCs w:val="20"/>
          <w:lang w:val="en-US"/>
        </w:rPr>
      </w:pPr>
      <w:r w:rsidRPr="0018138D">
        <w:rPr>
          <w:rFonts w:asciiTheme="minorHAnsi" w:hAnsiTheme="minorHAnsi" w:cstheme="minorHAnsi"/>
          <w:sz w:val="20"/>
          <w:szCs w:val="20"/>
          <w:lang w:val="en-US"/>
        </w:rPr>
        <w:t>the above information is a true and accurate record of the services/supports provided and or/expenses incurred</w:t>
      </w:r>
    </w:p>
    <w:p w14:paraId="2B2AB266" w14:textId="77777777" w:rsidR="0018138D" w:rsidRPr="0018138D" w:rsidRDefault="0018138D" w:rsidP="0018138D">
      <w:pPr>
        <w:pStyle w:val="ListParagraph"/>
        <w:numPr>
          <w:ilvl w:val="0"/>
          <w:numId w:val="1"/>
        </w:numPr>
        <w:overflowPunct/>
        <w:autoSpaceDE/>
        <w:autoSpaceDN/>
        <w:adjustRightInd/>
        <w:spacing w:after="200"/>
        <w:textAlignment w:val="auto"/>
        <w:rPr>
          <w:rFonts w:asciiTheme="minorHAnsi" w:hAnsiTheme="minorHAnsi" w:cstheme="minorHAnsi"/>
          <w:sz w:val="20"/>
          <w:szCs w:val="20"/>
          <w:lang w:val="en-US"/>
        </w:rPr>
      </w:pPr>
      <w:r w:rsidRPr="0018138D">
        <w:rPr>
          <w:rFonts w:asciiTheme="minorHAnsi" w:hAnsiTheme="minorHAnsi" w:cstheme="minorHAnsi"/>
          <w:sz w:val="20"/>
          <w:szCs w:val="20"/>
          <w:lang w:val="en-US"/>
        </w:rPr>
        <w:t>I have complied with all of my Responsibilities in the Standard Agreement Declaration – Service Agreement</w:t>
      </w:r>
    </w:p>
    <w:p w14:paraId="200ABED8" w14:textId="77777777" w:rsidR="0018138D" w:rsidRPr="0018138D" w:rsidRDefault="0018138D" w:rsidP="0018138D">
      <w:pPr>
        <w:pStyle w:val="ListParagraph"/>
        <w:numPr>
          <w:ilvl w:val="0"/>
          <w:numId w:val="1"/>
        </w:numPr>
        <w:overflowPunct/>
        <w:autoSpaceDE/>
        <w:autoSpaceDN/>
        <w:adjustRightInd/>
        <w:spacing w:after="200"/>
        <w:textAlignment w:val="auto"/>
        <w:rPr>
          <w:rFonts w:asciiTheme="minorHAnsi" w:hAnsiTheme="minorHAnsi" w:cstheme="minorHAnsi"/>
          <w:sz w:val="20"/>
          <w:szCs w:val="20"/>
          <w:lang w:val="en-US"/>
        </w:rPr>
      </w:pPr>
      <w:r w:rsidRPr="0018138D">
        <w:rPr>
          <w:rFonts w:asciiTheme="minorHAnsi" w:hAnsiTheme="minorHAnsi" w:cstheme="minorHAnsi"/>
          <w:sz w:val="20"/>
          <w:szCs w:val="20"/>
          <w:lang w:val="en-US"/>
        </w:rPr>
        <w:t>all services/supports/expenses for which I have claimed payment have been incurred or accrued by me as at the date of this claim</w:t>
      </w:r>
    </w:p>
    <w:p w14:paraId="5748191B" w14:textId="77777777" w:rsidR="004A2BDE" w:rsidRPr="008849B9" w:rsidRDefault="0018138D" w:rsidP="00873A8D">
      <w:pPr>
        <w:pStyle w:val="ListParagraph"/>
        <w:numPr>
          <w:ilvl w:val="0"/>
          <w:numId w:val="1"/>
        </w:numPr>
        <w:overflowPunct/>
        <w:autoSpaceDE/>
        <w:autoSpaceDN/>
        <w:adjustRightInd/>
        <w:spacing w:after="200"/>
        <w:textAlignment w:val="auto"/>
        <w:rPr>
          <w:rFonts w:cstheme="minorHAnsi"/>
          <w:sz w:val="20"/>
          <w:szCs w:val="20"/>
          <w:lang w:val="en-US"/>
        </w:rPr>
      </w:pPr>
      <w:r w:rsidRPr="008849B9">
        <w:rPr>
          <w:rFonts w:asciiTheme="minorHAnsi" w:hAnsiTheme="minorHAnsi" w:cstheme="minorHAnsi"/>
          <w:sz w:val="20"/>
          <w:szCs w:val="20"/>
          <w:lang w:val="en-US"/>
        </w:rPr>
        <w:t>I have made, and will retain, full records supporting this claim. I will make these records available for audit on request.</w:t>
      </w:r>
    </w:p>
    <w:p w14:paraId="03F7FE96" w14:textId="77777777" w:rsidR="0018138D" w:rsidRPr="0018138D" w:rsidRDefault="004A2BDE">
      <w:pPr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Signed: </w:t>
      </w:r>
      <w:r w:rsidRPr="004A2BDE">
        <w:rPr>
          <w:sz w:val="24"/>
          <w:szCs w:val="24"/>
        </w:rPr>
        <w:t>__________________________</w:t>
      </w:r>
      <w:r>
        <w:rPr>
          <w:sz w:val="24"/>
          <w:szCs w:val="24"/>
        </w:rPr>
        <w:t>________</w:t>
      </w:r>
    </w:p>
    <w:sectPr w:rsidR="0018138D" w:rsidRPr="0018138D">
      <w:footerReference w:type="default" r:id="rId8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47DA91D" w14:textId="77777777" w:rsidR="00D43902" w:rsidRDefault="00D43902" w:rsidP="005D6345">
      <w:pPr>
        <w:spacing w:after="0" w:line="240" w:lineRule="auto"/>
      </w:pPr>
      <w:r>
        <w:separator/>
      </w:r>
    </w:p>
  </w:endnote>
  <w:endnote w:type="continuationSeparator" w:id="0">
    <w:p w14:paraId="7FB9A09D" w14:textId="77777777" w:rsidR="00D43902" w:rsidRDefault="00D43902" w:rsidP="005D634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83AD5CA" w14:textId="77777777" w:rsidR="00B96FFD" w:rsidRDefault="00B96FFD" w:rsidP="00B96FFD">
    <w:pPr>
      <w:pStyle w:val="Footer"/>
      <w:rPr>
        <w:rFonts w:ascii="Arial" w:hAnsi="Arial" w:cs="Arial"/>
        <w:sz w:val="18"/>
      </w:rPr>
    </w:pPr>
    <w:r>
      <w:rPr>
        <w:rFonts w:ascii="Arial" w:hAnsi="Arial" w:cs="Arial"/>
        <w:sz w:val="18"/>
      </w:rPr>
      <w:t xml:space="preserve">Implemented 2011 Reviewed </w:t>
    </w:r>
    <w:r w:rsidR="000C14D6">
      <w:rPr>
        <w:rFonts w:ascii="Arial" w:hAnsi="Arial" w:cs="Arial"/>
        <w:sz w:val="18"/>
      </w:rPr>
      <w:t>10/17</w:t>
    </w:r>
    <w:r w:rsidR="00207C4B">
      <w:rPr>
        <w:rFonts w:ascii="Arial" w:hAnsi="Arial" w:cs="Arial"/>
        <w:sz w:val="18"/>
      </w:rPr>
      <w:t xml:space="preserve"> </w:t>
    </w:r>
    <w:r>
      <w:rPr>
        <w:rFonts w:ascii="Arial" w:hAnsi="Arial" w:cs="Arial"/>
        <w:sz w:val="18"/>
      </w:rPr>
      <w:t xml:space="preserve">Next review </w:t>
    </w:r>
    <w:r w:rsidR="000C14D6">
      <w:rPr>
        <w:rFonts w:ascii="Arial" w:hAnsi="Arial" w:cs="Arial"/>
        <w:sz w:val="18"/>
      </w:rPr>
      <w:t>10/19</w:t>
    </w:r>
  </w:p>
  <w:p w14:paraId="2428573D" w14:textId="77777777" w:rsidR="005D6345" w:rsidRPr="00633409" w:rsidRDefault="00B96FFD" w:rsidP="00B96FFD">
    <w:pPr>
      <w:pStyle w:val="Footer"/>
      <w:rPr>
        <w:rFonts w:ascii="Arial" w:hAnsi="Arial" w:cs="Arial"/>
        <w:sz w:val="18"/>
      </w:rPr>
    </w:pPr>
    <w:r>
      <w:rPr>
        <w:rFonts w:ascii="Arial" w:hAnsi="Arial" w:cs="Arial"/>
        <w:sz w:val="18"/>
      </w:rPr>
      <w:t xml:space="preserve">Homecare Forms/Individualised Funding </w:t>
    </w:r>
    <w:r w:rsidR="00613D75">
      <w:rPr>
        <w:rFonts w:ascii="Arial" w:hAnsi="Arial" w:cs="Arial"/>
        <w:sz w:val="18"/>
      </w:rPr>
      <w:t>Client</w:t>
    </w:r>
    <w:r>
      <w:rPr>
        <w:rFonts w:ascii="Arial" w:hAnsi="Arial" w:cs="Arial"/>
        <w:sz w:val="18"/>
      </w:rPr>
      <w:t xml:space="preserve"> expense reimbursement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4DE2E88" w14:textId="77777777" w:rsidR="00D43902" w:rsidRDefault="00D43902" w:rsidP="005D6345">
      <w:pPr>
        <w:spacing w:after="0" w:line="240" w:lineRule="auto"/>
      </w:pPr>
      <w:r>
        <w:separator/>
      </w:r>
    </w:p>
  </w:footnote>
  <w:footnote w:type="continuationSeparator" w:id="0">
    <w:p w14:paraId="75B6BCFD" w14:textId="77777777" w:rsidR="00D43902" w:rsidRDefault="00D43902" w:rsidP="005D634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C264991"/>
    <w:multiLevelType w:val="hybridMultilevel"/>
    <w:tmpl w:val="E78EB180"/>
    <w:lvl w:ilvl="0" w:tplc="04090003">
      <w:start w:val="1"/>
      <w:numFmt w:val="bullet"/>
      <w:lvlText w:val="o"/>
      <w:lvlJc w:val="left"/>
      <w:pPr>
        <w:ind w:left="765" w:hanging="360"/>
      </w:pPr>
      <w:rPr>
        <w:rFonts w:ascii="Courier New" w:hAnsi="Courier New" w:cs="Courier New" w:hint="default"/>
      </w:rPr>
    </w:lvl>
    <w:lvl w:ilvl="1" w:tplc="1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MzMjQ0NDE2sjA1sbBU0lEKTi0uzszPAykwrAUA1EqNJSwAAAA="/>
  </w:docVars>
  <w:rsids>
    <w:rsidRoot w:val="0038371E"/>
    <w:rsid w:val="00045961"/>
    <w:rsid w:val="00064F35"/>
    <w:rsid w:val="000930A9"/>
    <w:rsid w:val="000C14D6"/>
    <w:rsid w:val="0018138D"/>
    <w:rsid w:val="00207C4B"/>
    <w:rsid w:val="0024235E"/>
    <w:rsid w:val="00265D44"/>
    <w:rsid w:val="002C45A7"/>
    <w:rsid w:val="0038371E"/>
    <w:rsid w:val="004A2BDE"/>
    <w:rsid w:val="005D6345"/>
    <w:rsid w:val="00613D75"/>
    <w:rsid w:val="00633409"/>
    <w:rsid w:val="007B2CB2"/>
    <w:rsid w:val="008849B9"/>
    <w:rsid w:val="008A29D0"/>
    <w:rsid w:val="008D3283"/>
    <w:rsid w:val="00997F3F"/>
    <w:rsid w:val="009C4839"/>
    <w:rsid w:val="009F3457"/>
    <w:rsid w:val="00A13B61"/>
    <w:rsid w:val="00A20107"/>
    <w:rsid w:val="00B433DC"/>
    <w:rsid w:val="00B96FFD"/>
    <w:rsid w:val="00BA40A3"/>
    <w:rsid w:val="00C078A9"/>
    <w:rsid w:val="00C73959"/>
    <w:rsid w:val="00D324A3"/>
    <w:rsid w:val="00D43902"/>
    <w:rsid w:val="00D66EFC"/>
    <w:rsid w:val="00E3381A"/>
    <w:rsid w:val="00E605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42EFBD64"/>
  <w15:docId w15:val="{59DAACD4-F7EC-4F8E-B7AF-3EC1B89CCF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BA40A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E3381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3381A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5D634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D6345"/>
  </w:style>
  <w:style w:type="paragraph" w:styleId="Footer">
    <w:name w:val="footer"/>
    <w:basedOn w:val="Normal"/>
    <w:link w:val="FooterChar"/>
    <w:uiPriority w:val="99"/>
    <w:unhideWhenUsed/>
    <w:rsid w:val="005D634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D6345"/>
  </w:style>
  <w:style w:type="paragraph" w:styleId="BodyText3">
    <w:name w:val="Body Text 3"/>
    <w:basedOn w:val="Normal"/>
    <w:link w:val="BodyText3Char"/>
    <w:rsid w:val="005D6345"/>
    <w:pPr>
      <w:tabs>
        <w:tab w:val="left" w:pos="6521"/>
      </w:tabs>
      <w:spacing w:before="120" w:after="0" w:line="240" w:lineRule="auto"/>
    </w:pPr>
    <w:rPr>
      <w:rFonts w:ascii="Arial" w:eastAsia="Times New Roman" w:hAnsi="Arial" w:cs="Arial"/>
      <w:szCs w:val="24"/>
      <w:lang w:val="en-GB"/>
    </w:rPr>
  </w:style>
  <w:style w:type="character" w:customStyle="1" w:styleId="BodyText3Char">
    <w:name w:val="Body Text 3 Char"/>
    <w:basedOn w:val="DefaultParagraphFont"/>
    <w:link w:val="BodyText3"/>
    <w:rsid w:val="005D6345"/>
    <w:rPr>
      <w:rFonts w:ascii="Arial" w:eastAsia="Times New Roman" w:hAnsi="Arial" w:cs="Arial"/>
      <w:szCs w:val="24"/>
      <w:lang w:val="en-GB"/>
    </w:rPr>
  </w:style>
  <w:style w:type="character" w:styleId="Hyperlink">
    <w:name w:val="Hyperlink"/>
    <w:basedOn w:val="DefaultParagraphFont"/>
    <w:uiPriority w:val="99"/>
    <w:unhideWhenUsed/>
    <w:rsid w:val="00064F35"/>
    <w:rPr>
      <w:color w:val="0000FF" w:themeColor="hyperlink"/>
      <w:u w:val="single"/>
    </w:rPr>
  </w:style>
  <w:style w:type="paragraph" w:styleId="ListParagraph">
    <w:name w:val="List Paragraph"/>
    <w:basedOn w:val="Normal"/>
    <w:link w:val="ListParagraphChar"/>
    <w:uiPriority w:val="99"/>
    <w:qFormat/>
    <w:rsid w:val="0018138D"/>
    <w:pPr>
      <w:overflowPunct w:val="0"/>
      <w:autoSpaceDE w:val="0"/>
      <w:autoSpaceDN w:val="0"/>
      <w:adjustRightInd w:val="0"/>
      <w:spacing w:after="0" w:line="240" w:lineRule="auto"/>
      <w:ind w:left="720"/>
      <w:contextualSpacing/>
      <w:textAlignment w:val="baseline"/>
    </w:pPr>
    <w:rPr>
      <w:rFonts w:ascii="Arial" w:eastAsia="Times New Roman" w:hAnsi="Arial" w:cs="Arial"/>
      <w:sz w:val="24"/>
      <w:szCs w:val="24"/>
      <w:lang w:val="en-GB"/>
    </w:rPr>
  </w:style>
  <w:style w:type="character" w:customStyle="1" w:styleId="ListParagraphChar">
    <w:name w:val="List Paragraph Char"/>
    <w:link w:val="ListParagraph"/>
    <w:uiPriority w:val="99"/>
    <w:rsid w:val="0018138D"/>
    <w:rPr>
      <w:rFonts w:ascii="Arial" w:eastAsia="Times New Roman" w:hAnsi="Arial" w:cs="Arial"/>
      <w:sz w:val="24"/>
      <w:szCs w:val="24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96179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723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mailto:timesheets@lifewise.org.nz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Custom 1">
      <a:dk1>
        <a:srgbClr val="B82326"/>
      </a:dk1>
      <a:lt1>
        <a:srgbClr val="EAE9E4"/>
      </a:lt1>
      <a:dk2>
        <a:srgbClr val="A6998B"/>
      </a:dk2>
      <a:lt2>
        <a:srgbClr val="EEECE1"/>
      </a:lt2>
      <a:accent1>
        <a:srgbClr val="B82326"/>
      </a:accent1>
      <a:accent2>
        <a:srgbClr val="A6998B"/>
      </a:accent2>
      <a:accent3>
        <a:srgbClr val="EAE9E4"/>
      </a:accent3>
      <a:accent4>
        <a:srgbClr val="B82326"/>
      </a:accent4>
      <a:accent5>
        <a:srgbClr val="A6998B"/>
      </a:accent5>
      <a:accent6>
        <a:srgbClr val="EAE9E4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197</Words>
  <Characters>1125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drea Mcleod</dc:creator>
  <cp:lastModifiedBy>Fleur Lambourne</cp:lastModifiedBy>
  <cp:revision>9</cp:revision>
  <cp:lastPrinted>2022-05-10T01:52:00Z</cp:lastPrinted>
  <dcterms:created xsi:type="dcterms:W3CDTF">2017-10-19T21:47:00Z</dcterms:created>
  <dcterms:modified xsi:type="dcterms:W3CDTF">2022-05-10T01:52:00Z</dcterms:modified>
</cp:coreProperties>
</file>